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4F4BBB" w14:textId="29237304" w:rsidR="00D67A95" w:rsidRPr="00D67A95" w:rsidRDefault="00D67A95" w:rsidP="00D67A95">
      <w:pPr>
        <w:spacing w:after="0" w:line="240" w:lineRule="auto"/>
        <w:ind w:left="6480"/>
        <w:rPr>
          <w:b/>
          <w:bCs/>
          <w:sz w:val="24"/>
          <w:szCs w:val="24"/>
        </w:rPr>
      </w:pPr>
      <w:r w:rsidRPr="00D67A95">
        <w:rPr>
          <w:sz w:val="24"/>
          <w:szCs w:val="24"/>
        </w:rPr>
        <w:t>Media Contact:</w:t>
      </w:r>
      <w:r>
        <w:rPr>
          <w:b/>
          <w:bCs/>
          <w:sz w:val="24"/>
          <w:szCs w:val="24"/>
        </w:rPr>
        <w:t xml:space="preserve"> </w:t>
      </w:r>
      <w:r>
        <w:rPr>
          <w:sz w:val="24"/>
          <w:szCs w:val="24"/>
        </w:rPr>
        <w:t>Reyne Telles</w:t>
      </w:r>
    </w:p>
    <w:p w14:paraId="47BC94C9" w14:textId="77777777" w:rsidR="00D67A95" w:rsidRDefault="00BA640A" w:rsidP="00D67A95">
      <w:pPr>
        <w:spacing w:after="0" w:line="240" w:lineRule="auto"/>
        <w:ind w:left="6480"/>
        <w:rPr>
          <w:sz w:val="24"/>
          <w:szCs w:val="24"/>
        </w:rPr>
      </w:pPr>
      <w:hyperlink r:id="rId7" w:history="1">
        <w:r w:rsidR="00D67A95" w:rsidRPr="00FE7402">
          <w:rPr>
            <w:rStyle w:val="Hyperlink"/>
            <w:sz w:val="24"/>
            <w:szCs w:val="24"/>
          </w:rPr>
          <w:t>reyne@cookseypr.com</w:t>
        </w:r>
      </w:hyperlink>
    </w:p>
    <w:p w14:paraId="66BE01C8" w14:textId="22573BA3" w:rsidR="00D67A95" w:rsidRDefault="00FF1D58" w:rsidP="00D67A95">
      <w:pPr>
        <w:spacing w:after="0" w:line="240" w:lineRule="auto"/>
        <w:ind w:left="6480"/>
        <w:rPr>
          <w:sz w:val="24"/>
          <w:szCs w:val="24"/>
        </w:rPr>
      </w:pPr>
      <w:r w:rsidRPr="00FF1D58">
        <w:rPr>
          <w:sz w:val="24"/>
          <w:szCs w:val="24"/>
        </w:rPr>
        <w:t>(512) 695-9686</w:t>
      </w:r>
    </w:p>
    <w:p w14:paraId="616552CE" w14:textId="398BBBD5" w:rsidR="00D67A95" w:rsidRPr="00D67A95" w:rsidRDefault="00D67A95" w:rsidP="00D67A95">
      <w:pPr>
        <w:spacing w:after="0"/>
        <w:rPr>
          <w:b/>
          <w:bCs/>
          <w:sz w:val="24"/>
          <w:szCs w:val="24"/>
        </w:rPr>
      </w:pPr>
      <w:r w:rsidRPr="00D67A95">
        <w:rPr>
          <w:b/>
          <w:bCs/>
          <w:sz w:val="24"/>
          <w:szCs w:val="24"/>
        </w:rPr>
        <w:t>FOR IMMEDIATE RELEASE</w:t>
      </w:r>
    </w:p>
    <w:p w14:paraId="1FF512B4" w14:textId="0DB1C05E" w:rsidR="00FF1D58" w:rsidRDefault="00FF1D58" w:rsidP="00D67A95">
      <w:pPr>
        <w:spacing w:after="0"/>
        <w:rPr>
          <w:sz w:val="24"/>
          <w:szCs w:val="24"/>
        </w:rPr>
      </w:pPr>
    </w:p>
    <w:p w14:paraId="772D929D" w14:textId="511D9499" w:rsidR="00B24F44" w:rsidRPr="0019285E" w:rsidRDefault="00B24F44" w:rsidP="004609D0">
      <w:pPr>
        <w:spacing w:after="0"/>
        <w:rPr>
          <w:b/>
          <w:bCs/>
          <w:vanish/>
          <w:sz w:val="28"/>
          <w:szCs w:val="28"/>
          <w:specVanish/>
        </w:rPr>
      </w:pPr>
    </w:p>
    <w:p w14:paraId="45AD9A88" w14:textId="2815E161" w:rsidR="00F73287" w:rsidRDefault="0019285E" w:rsidP="004609D0">
      <w:pPr>
        <w:spacing w:after="0"/>
        <w:jc w:val="center"/>
        <w:rPr>
          <w:b/>
          <w:bCs/>
          <w:sz w:val="28"/>
          <w:szCs w:val="28"/>
        </w:rPr>
      </w:pPr>
      <w:r w:rsidRPr="0019285E">
        <w:rPr>
          <w:b/>
          <w:bCs/>
          <w:vanish/>
          <w:sz w:val="28"/>
          <w:szCs w:val="28"/>
        </w:rPr>
        <w:t>F</w:t>
      </w:r>
      <w:r>
        <w:rPr>
          <w:b/>
          <w:bCs/>
          <w:sz w:val="28"/>
          <w:szCs w:val="28"/>
        </w:rPr>
        <w:t>Flood risk data c</w:t>
      </w:r>
      <w:r w:rsidR="00B24F44" w:rsidRPr="0019285E">
        <w:rPr>
          <w:b/>
          <w:bCs/>
          <w:sz w:val="28"/>
          <w:szCs w:val="28"/>
        </w:rPr>
        <w:t>ollection</w:t>
      </w:r>
      <w:r w:rsidR="00B24F44">
        <w:rPr>
          <w:b/>
          <w:bCs/>
          <w:sz w:val="28"/>
          <w:szCs w:val="28"/>
        </w:rPr>
        <w:t xml:space="preserve"> </w:t>
      </w:r>
      <w:r>
        <w:rPr>
          <w:b/>
          <w:bCs/>
          <w:sz w:val="28"/>
          <w:szCs w:val="28"/>
        </w:rPr>
        <w:t xml:space="preserve">effort </w:t>
      </w:r>
      <w:r w:rsidR="00707A75">
        <w:rPr>
          <w:b/>
          <w:bCs/>
          <w:sz w:val="28"/>
          <w:szCs w:val="28"/>
        </w:rPr>
        <w:t xml:space="preserve">now </w:t>
      </w:r>
      <w:r>
        <w:rPr>
          <w:b/>
          <w:bCs/>
          <w:sz w:val="28"/>
          <w:szCs w:val="28"/>
        </w:rPr>
        <w:t>underway for Trinity River Basin’s</w:t>
      </w:r>
    </w:p>
    <w:p w14:paraId="059FA86E" w14:textId="300E3736" w:rsidR="006058DF" w:rsidRDefault="0019285E" w:rsidP="004609D0">
      <w:pPr>
        <w:spacing w:after="120"/>
        <w:jc w:val="center"/>
        <w:rPr>
          <w:b/>
          <w:bCs/>
          <w:sz w:val="28"/>
          <w:szCs w:val="28"/>
        </w:rPr>
      </w:pPr>
      <w:r>
        <w:rPr>
          <w:b/>
          <w:bCs/>
          <w:sz w:val="28"/>
          <w:szCs w:val="28"/>
        </w:rPr>
        <w:t>first-ever Regional Flood Plan</w:t>
      </w:r>
    </w:p>
    <w:p w14:paraId="5E3F0FC0" w14:textId="06242D5D" w:rsidR="0019285E" w:rsidRPr="0019285E" w:rsidRDefault="00707A75" w:rsidP="00D67A95">
      <w:pPr>
        <w:spacing w:after="0"/>
        <w:jc w:val="center"/>
        <w:rPr>
          <w:b/>
          <w:bCs/>
          <w:i/>
          <w:iCs/>
          <w:sz w:val="24"/>
          <w:szCs w:val="24"/>
        </w:rPr>
      </w:pPr>
      <w:r>
        <w:rPr>
          <w:b/>
          <w:bCs/>
          <w:i/>
          <w:iCs/>
          <w:sz w:val="24"/>
          <w:szCs w:val="24"/>
        </w:rPr>
        <w:t>P</w:t>
      </w:r>
      <w:r w:rsidR="0019285E">
        <w:rPr>
          <w:b/>
          <w:bCs/>
          <w:i/>
          <w:iCs/>
          <w:sz w:val="24"/>
          <w:szCs w:val="24"/>
        </w:rPr>
        <w:t>ubli</w:t>
      </w:r>
      <w:r>
        <w:rPr>
          <w:b/>
          <w:bCs/>
          <w:i/>
          <w:iCs/>
          <w:sz w:val="24"/>
          <w:szCs w:val="24"/>
        </w:rPr>
        <w:t>c is encouraged to</w:t>
      </w:r>
      <w:r w:rsidR="0019285E">
        <w:rPr>
          <w:b/>
          <w:bCs/>
          <w:i/>
          <w:iCs/>
          <w:sz w:val="24"/>
          <w:szCs w:val="24"/>
        </w:rPr>
        <w:t xml:space="preserve"> markup interactive web map</w:t>
      </w:r>
      <w:r>
        <w:rPr>
          <w:b/>
          <w:bCs/>
          <w:i/>
          <w:iCs/>
          <w:sz w:val="24"/>
          <w:szCs w:val="24"/>
        </w:rPr>
        <w:t xml:space="preserve"> by late July</w:t>
      </w:r>
      <w:r w:rsidR="0019285E">
        <w:rPr>
          <w:b/>
          <w:bCs/>
          <w:i/>
          <w:iCs/>
          <w:sz w:val="24"/>
          <w:szCs w:val="24"/>
        </w:rPr>
        <w:t xml:space="preserve"> to indicate local areas with known or potential flood risks</w:t>
      </w:r>
    </w:p>
    <w:p w14:paraId="4747C461" w14:textId="77777777" w:rsidR="00D67A95" w:rsidRDefault="00D67A95" w:rsidP="00D67A95">
      <w:pPr>
        <w:spacing w:after="0"/>
      </w:pPr>
    </w:p>
    <w:p w14:paraId="347369CB" w14:textId="7C0B1DA2" w:rsidR="00ED5585" w:rsidRDefault="00D67A95" w:rsidP="00D67A95">
      <w:r w:rsidRPr="00B24F44">
        <w:rPr>
          <w:b/>
          <w:bCs/>
        </w:rPr>
        <w:t>Texas’ Trinity River Basin</w:t>
      </w:r>
      <w:r>
        <w:t xml:space="preserve"> – July </w:t>
      </w:r>
      <w:r w:rsidR="004609D0">
        <w:t>1</w:t>
      </w:r>
      <w:r w:rsidR="00235309">
        <w:t>4</w:t>
      </w:r>
      <w:r>
        <w:t xml:space="preserve">, 2021 – </w:t>
      </w:r>
      <w:r w:rsidR="00B24F44">
        <w:t xml:space="preserve">The initial stage of </w:t>
      </w:r>
      <w:r w:rsidR="0019285E">
        <w:t xml:space="preserve">flood risk </w:t>
      </w:r>
      <w:r w:rsidR="00B24F44">
        <w:t>data</w:t>
      </w:r>
      <w:r w:rsidR="00DB70DA">
        <w:t xml:space="preserve"> collection</w:t>
      </w:r>
      <w:r w:rsidR="00B24F44">
        <w:t xml:space="preserve"> efforts</w:t>
      </w:r>
      <w:r w:rsidR="00DB70DA">
        <w:t xml:space="preserve"> </w:t>
      </w:r>
      <w:r w:rsidR="00ED5585">
        <w:t>to support creation of</w:t>
      </w:r>
      <w:r w:rsidR="00DB70DA">
        <w:t xml:space="preserve"> the </w:t>
      </w:r>
      <w:r w:rsidR="00F67E8D" w:rsidRPr="00F67E8D">
        <w:t xml:space="preserve">first-ever Regional Flood Plan </w:t>
      </w:r>
      <w:r w:rsidR="00B24F44">
        <w:t xml:space="preserve">for </w:t>
      </w:r>
      <w:r w:rsidR="00ED5585">
        <w:t>Texas’</w:t>
      </w:r>
      <w:r w:rsidR="00DB70DA">
        <w:t xml:space="preserve"> </w:t>
      </w:r>
      <w:r w:rsidR="00F67E8D" w:rsidRPr="00F67E8D">
        <w:t>Trinity River Basi</w:t>
      </w:r>
      <w:r w:rsidR="00962FB2">
        <w:t>n</w:t>
      </w:r>
      <w:r w:rsidR="004C3DF5">
        <w:t xml:space="preserve"> </w:t>
      </w:r>
      <w:r w:rsidR="00B24F44">
        <w:t>will wrap up later this month. Th</w:t>
      </w:r>
      <w:r w:rsidR="00392B98">
        <w:t xml:space="preserve">is critical </w:t>
      </w:r>
      <w:r w:rsidR="00B24F44">
        <w:t>effort is being undertaken by</w:t>
      </w:r>
      <w:r w:rsidR="00F67E8D">
        <w:t xml:space="preserve"> th</w:t>
      </w:r>
      <w:r w:rsidR="00DB70DA">
        <w:t>e</w:t>
      </w:r>
      <w:r w:rsidR="00F67E8D" w:rsidRPr="00F67E8D">
        <w:t xml:space="preserve"> Trinity Regional Flood Planning Group</w:t>
      </w:r>
      <w:r w:rsidR="00B24F44">
        <w:t xml:space="preserve"> (Trinity RFPG), a group formed as part of the new</w:t>
      </w:r>
      <w:r w:rsidR="004306F9">
        <w:t xml:space="preserve"> </w:t>
      </w:r>
      <w:r w:rsidR="00B24F44">
        <w:t>regional flood planning process authorized by the Texas Legislature in 2019</w:t>
      </w:r>
      <w:r w:rsidR="00ED5585">
        <w:t xml:space="preserve"> in the wake of historic </w:t>
      </w:r>
      <w:r w:rsidR="004609D0">
        <w:t xml:space="preserve">statewide </w:t>
      </w:r>
      <w:r w:rsidR="00ED5585">
        <w:t>flooding</w:t>
      </w:r>
      <w:r w:rsidR="00DB70DA">
        <w:t>.</w:t>
      </w:r>
      <w:r w:rsidR="006A7559">
        <w:t xml:space="preserve"> </w:t>
      </w:r>
    </w:p>
    <w:p w14:paraId="60B52B58" w14:textId="77777777" w:rsidR="00F73287" w:rsidRDefault="004306F9" w:rsidP="00D67A95">
      <w:r>
        <w:t xml:space="preserve">The Planning Group recently requested a variety of technical, flood-related data from cities, counties and other entities across the region, in order to identify </w:t>
      </w:r>
      <w:r w:rsidR="008C5B01">
        <w:t>existing and future</w:t>
      </w:r>
      <w:r>
        <w:t xml:space="preserve"> flood risks in local areas. </w:t>
      </w:r>
    </w:p>
    <w:p w14:paraId="2BC46165" w14:textId="4032E22E" w:rsidR="004306F9" w:rsidRDefault="006A7559" w:rsidP="00D67A95">
      <w:r>
        <w:t xml:space="preserve">Members of the public are </w:t>
      </w:r>
      <w:r w:rsidR="004306F9">
        <w:t>also</w:t>
      </w:r>
      <w:r>
        <w:t xml:space="preserve"> encourage</w:t>
      </w:r>
      <w:r w:rsidR="00BB1805">
        <w:t>d</w:t>
      </w:r>
      <w:r>
        <w:t xml:space="preserve"> to participate in </w:t>
      </w:r>
      <w:r w:rsidR="00D63D6D">
        <w:t>this important, new</w:t>
      </w:r>
      <w:r>
        <w:t xml:space="preserve"> planning process</w:t>
      </w:r>
      <w:r w:rsidR="00ED5585">
        <w:t>, which is aimed at better managing flood risk to reduce loss of life and property from flooding.</w:t>
      </w:r>
      <w:r w:rsidR="004306F9">
        <w:t xml:space="preserve"> </w:t>
      </w:r>
    </w:p>
    <w:p w14:paraId="58E482D6" w14:textId="30FEB488" w:rsidR="004306F9" w:rsidRDefault="004306F9" w:rsidP="004306F9">
      <w:r>
        <w:t xml:space="preserve">The detailed information being collected now </w:t>
      </w:r>
      <w:r w:rsidRPr="004306F9">
        <w:t xml:space="preserve">will </w:t>
      </w:r>
      <w:r w:rsidR="0028493F">
        <w:t xml:space="preserve">be used </w:t>
      </w:r>
      <w:r w:rsidRPr="004306F9">
        <w:t xml:space="preserve">to develop strategies to reduce </w:t>
      </w:r>
      <w:r w:rsidR="008C5B01">
        <w:t>local floo</w:t>
      </w:r>
      <w:r w:rsidR="00407B56">
        <w:t>d</w:t>
      </w:r>
      <w:r w:rsidRPr="004306F9">
        <w:t xml:space="preserve"> risks.</w:t>
      </w:r>
      <w:r>
        <w:t xml:space="preserve"> </w:t>
      </w:r>
      <w:r w:rsidRPr="004306F9">
        <w:t xml:space="preserve">Ultimately, this planning effort is important and relevant to </w:t>
      </w:r>
      <w:r>
        <w:t xml:space="preserve">regional </w:t>
      </w:r>
      <w:r w:rsidRPr="004306F9">
        <w:t>stakeholders because projects included in the</w:t>
      </w:r>
      <w:r>
        <w:t xml:space="preserve"> 2023</w:t>
      </w:r>
      <w:r w:rsidRPr="004306F9">
        <w:t xml:space="preserve"> </w:t>
      </w:r>
      <w:r w:rsidR="008472F7">
        <w:t xml:space="preserve">Trinity </w:t>
      </w:r>
      <w:r w:rsidRPr="004306F9">
        <w:t xml:space="preserve">Regional Flood Plan will </w:t>
      </w:r>
      <w:r w:rsidR="0028493F">
        <w:t>have</w:t>
      </w:r>
      <w:r w:rsidRPr="004306F9">
        <w:t xml:space="preserve"> access </w:t>
      </w:r>
      <w:r w:rsidR="0028493F">
        <w:t xml:space="preserve">to </w:t>
      </w:r>
      <w:r w:rsidRPr="004306F9">
        <w:t>State funding.</w:t>
      </w:r>
    </w:p>
    <w:p w14:paraId="665D4D45" w14:textId="02CBA57F" w:rsidR="004C3DF5" w:rsidRDefault="00F73287" w:rsidP="00D67A95">
      <w:r>
        <w:t>Current and future public participation opportunities include</w:t>
      </w:r>
      <w:r w:rsidR="008C298B">
        <w:t>:</w:t>
      </w:r>
    </w:p>
    <w:p w14:paraId="35BBDCA0" w14:textId="01FBF7F2" w:rsidR="004C3DF5" w:rsidRDefault="004C3DF5" w:rsidP="004C3DF5">
      <w:pPr>
        <w:pStyle w:val="ListParagraph"/>
        <w:numPr>
          <w:ilvl w:val="0"/>
          <w:numId w:val="2"/>
        </w:numPr>
      </w:pPr>
      <w:r w:rsidRPr="00B24F44">
        <w:rPr>
          <w:b/>
          <w:bCs/>
        </w:rPr>
        <w:t>Now through July 24, 2021,</w:t>
      </w:r>
      <w:r>
        <w:t xml:space="preserve"> </w:t>
      </w:r>
      <w:r w:rsidRPr="00BB1805">
        <w:rPr>
          <w:b/>
          <w:bCs/>
        </w:rPr>
        <w:t xml:space="preserve">identification of flood-prone areas </w:t>
      </w:r>
      <w:r w:rsidR="008C298B" w:rsidRPr="00BB1805">
        <w:rPr>
          <w:b/>
          <w:bCs/>
        </w:rPr>
        <w:t>on</w:t>
      </w:r>
      <w:r w:rsidR="00D63D6D" w:rsidRPr="00BB1805">
        <w:rPr>
          <w:b/>
          <w:bCs/>
        </w:rPr>
        <w:t xml:space="preserve"> </w:t>
      </w:r>
      <w:r w:rsidRPr="00BB1805">
        <w:rPr>
          <w:b/>
          <w:bCs/>
        </w:rPr>
        <w:t>the interactive map</w:t>
      </w:r>
      <w:r>
        <w:t xml:space="preserve"> </w:t>
      </w:r>
      <w:r w:rsidRPr="008C5B01">
        <w:rPr>
          <w:b/>
          <w:bCs/>
        </w:rPr>
        <w:t xml:space="preserve">available </w:t>
      </w:r>
      <w:r w:rsidR="008C298B" w:rsidRPr="008C5B01">
        <w:rPr>
          <w:b/>
          <w:bCs/>
        </w:rPr>
        <w:t>via</w:t>
      </w:r>
      <w:r w:rsidRPr="008C5B01">
        <w:rPr>
          <w:b/>
          <w:bCs/>
        </w:rPr>
        <w:t xml:space="preserve"> the </w:t>
      </w:r>
      <w:r w:rsidR="004306F9" w:rsidRPr="008C5B01">
        <w:rPr>
          <w:b/>
          <w:bCs/>
        </w:rPr>
        <w:t>button</w:t>
      </w:r>
      <w:r w:rsidRPr="008C5B01">
        <w:rPr>
          <w:b/>
          <w:bCs/>
        </w:rPr>
        <w:t xml:space="preserve"> at the top of the </w:t>
      </w:r>
      <w:r w:rsidR="0019285E">
        <w:rPr>
          <w:b/>
          <w:bCs/>
        </w:rPr>
        <w:t xml:space="preserve">Trinity RFPG </w:t>
      </w:r>
      <w:r w:rsidRPr="008C5B01">
        <w:rPr>
          <w:b/>
          <w:bCs/>
        </w:rPr>
        <w:t xml:space="preserve">website’s Public Comment page </w:t>
      </w:r>
      <w:hyperlink r:id="rId8" w:history="1">
        <w:r w:rsidR="004306F9" w:rsidRPr="00C25BB0">
          <w:rPr>
            <w:rStyle w:val="Hyperlink"/>
          </w:rPr>
          <w:t>https://trinityrfpg.org/public-comment/</w:t>
        </w:r>
      </w:hyperlink>
      <w:r w:rsidR="004306F9">
        <w:t xml:space="preserve"> (</w:t>
      </w:r>
      <w:r>
        <w:t xml:space="preserve">or directly at </w:t>
      </w:r>
      <w:hyperlink r:id="rId9" w:history="1">
        <w:r w:rsidR="007C360D" w:rsidRPr="00FE7402">
          <w:rPr>
            <w:rStyle w:val="Hyperlink"/>
          </w:rPr>
          <w:t>https://trinity.halff.com</w:t>
        </w:r>
      </w:hyperlink>
      <w:r w:rsidR="004306F9">
        <w:t>)</w:t>
      </w:r>
    </w:p>
    <w:p w14:paraId="2CD95F58" w14:textId="6C6CD0B0" w:rsidR="008C298B" w:rsidRPr="008C298B" w:rsidRDefault="004306F9" w:rsidP="00B24F44">
      <w:pPr>
        <w:pStyle w:val="ListParagraph"/>
        <w:numPr>
          <w:ilvl w:val="1"/>
          <w:numId w:val="2"/>
        </w:numPr>
      </w:pPr>
      <w:r>
        <w:t xml:space="preserve">On the data collection microsite, go to the “Member of the Public?” area on the righthand side of the page, enter your information and click the “Take me to the map” link to </w:t>
      </w:r>
      <w:r w:rsidR="008C5B01">
        <w:t>access</w:t>
      </w:r>
      <w:r>
        <w:t xml:space="preserve"> the map and add location pins </w:t>
      </w:r>
      <w:r w:rsidR="008C5B01">
        <w:t>to mark</w:t>
      </w:r>
      <w:r>
        <w:t xml:space="preserve"> flooding issues</w:t>
      </w:r>
      <w:r w:rsidR="008C5B01">
        <w:t xml:space="preserve"> or concerns</w:t>
      </w:r>
    </w:p>
    <w:p w14:paraId="095808E7" w14:textId="39333A80" w:rsidR="00D63D6D" w:rsidRDefault="00D63D6D" w:rsidP="00D63D6D">
      <w:pPr>
        <w:pStyle w:val="ListParagraph"/>
        <w:numPr>
          <w:ilvl w:val="0"/>
          <w:numId w:val="2"/>
        </w:numPr>
      </w:pPr>
      <w:r>
        <w:t xml:space="preserve">Submission of public comments via the Trinity RFPG website, </w:t>
      </w:r>
      <w:hyperlink r:id="rId10" w:history="1">
        <w:r w:rsidRPr="00FE7402">
          <w:rPr>
            <w:rStyle w:val="Hyperlink"/>
          </w:rPr>
          <w:t>www.trinityrfpg.org</w:t>
        </w:r>
      </w:hyperlink>
    </w:p>
    <w:p w14:paraId="115A423D" w14:textId="77777777" w:rsidR="00D63D6D" w:rsidRDefault="00D63D6D" w:rsidP="00D63D6D">
      <w:pPr>
        <w:pStyle w:val="ListParagraph"/>
        <w:numPr>
          <w:ilvl w:val="0"/>
          <w:numId w:val="2"/>
        </w:numPr>
      </w:pPr>
      <w:r>
        <w:t>Subscription to the Planning Group’s future e-updates through the “Subscribe” form on the website homepage</w:t>
      </w:r>
    </w:p>
    <w:p w14:paraId="4EABDA1A" w14:textId="77777777" w:rsidR="00D63D6D" w:rsidRDefault="00D63D6D" w:rsidP="00D63D6D">
      <w:pPr>
        <w:pStyle w:val="ListParagraph"/>
        <w:numPr>
          <w:ilvl w:val="0"/>
          <w:numId w:val="2"/>
        </w:numPr>
      </w:pPr>
      <w:r>
        <w:t xml:space="preserve">Submission of comments or questions to the Trinity RFPG email address, </w:t>
      </w:r>
      <w:hyperlink r:id="rId11" w:history="1">
        <w:r w:rsidRPr="00FE7402">
          <w:rPr>
            <w:rStyle w:val="Hyperlink"/>
          </w:rPr>
          <w:t>info@trinityrfpg.org</w:t>
        </w:r>
      </w:hyperlink>
    </w:p>
    <w:p w14:paraId="31C7230E" w14:textId="0DF1A661" w:rsidR="004C3DF5" w:rsidRDefault="008C5B01" w:rsidP="004C3DF5">
      <w:pPr>
        <w:pStyle w:val="ListParagraph"/>
        <w:numPr>
          <w:ilvl w:val="0"/>
          <w:numId w:val="2"/>
        </w:numPr>
      </w:pPr>
      <w:r>
        <w:t>Participation in</w:t>
      </w:r>
      <w:r w:rsidR="004C3DF5">
        <w:t xml:space="preserve"> Planning Group public meetings, for which information is available on the Trinity RFPG website</w:t>
      </w:r>
    </w:p>
    <w:p w14:paraId="55383512" w14:textId="3D9EBBC3" w:rsidR="006A7559" w:rsidRDefault="006A7559" w:rsidP="00B24F44">
      <w:pPr>
        <w:pStyle w:val="ListParagraph"/>
        <w:numPr>
          <w:ilvl w:val="1"/>
          <w:numId w:val="2"/>
        </w:numPr>
      </w:pPr>
      <w:r>
        <w:t xml:space="preserve">The next meeting is currently scheduled for Thursday, August 19, 2021, at a time and location to be </w:t>
      </w:r>
      <w:r w:rsidR="00ED5585">
        <w:t>announced</w:t>
      </w:r>
      <w:r>
        <w:t xml:space="preserve"> soon</w:t>
      </w:r>
    </w:p>
    <w:p w14:paraId="29D1AAC1" w14:textId="7689ABE0" w:rsidR="00DB70DA" w:rsidRDefault="00DB70DA" w:rsidP="00D67A95">
      <w:r>
        <w:lastRenderedPageBreak/>
        <w:t>“</w:t>
      </w:r>
      <w:r w:rsidR="008C5B01">
        <w:t>The first Regional Flood Plan, and any future plans at the regional or state level, will only be as good as the input provided,</w:t>
      </w:r>
      <w:r>
        <w:t xml:space="preserve">” </w:t>
      </w:r>
      <w:r w:rsidRPr="00962FB2">
        <w:t>said Gle</w:t>
      </w:r>
      <w:r w:rsidR="00D67A95">
        <w:t>n</w:t>
      </w:r>
      <w:r w:rsidRPr="00962FB2">
        <w:t>n</w:t>
      </w:r>
      <w:r w:rsidR="002A0E53">
        <w:t xml:space="preserve"> </w:t>
      </w:r>
      <w:r w:rsidR="00962FB2" w:rsidRPr="00962FB2">
        <w:t>Clingenpeel</w:t>
      </w:r>
      <w:r w:rsidRPr="00962FB2">
        <w:t>,</w:t>
      </w:r>
      <w:r w:rsidR="00962FB2">
        <w:t xml:space="preserve"> </w:t>
      </w:r>
      <w:r w:rsidR="008C5B01">
        <w:t>C</w:t>
      </w:r>
      <w:r w:rsidR="00962FB2">
        <w:t>hair of the Trinity RFPG</w:t>
      </w:r>
      <w:r w:rsidR="00D67A95">
        <w:t xml:space="preserve"> and </w:t>
      </w:r>
      <w:r w:rsidR="008C5B01">
        <w:t>Executive Manager, Technical Services and Basin</w:t>
      </w:r>
      <w:r w:rsidR="00070D12">
        <w:t xml:space="preserve"> Planning</w:t>
      </w:r>
      <w:r w:rsidR="00407B56">
        <w:t>,</w:t>
      </w:r>
      <w:r w:rsidR="008C5B01">
        <w:t xml:space="preserve"> with the Trinity River Authority. “That is why we strongly encourage all interested parties, including not only cities and counties but also any individuals or groups potentially affected by flooding issues, to participate in this time-sensitive effort. It is vitally important that all communities throughout the Basin have an active voice in </w:t>
      </w:r>
      <w:r w:rsidR="00392B98">
        <w:t>Texas’</w:t>
      </w:r>
      <w:r w:rsidR="008C5B01">
        <w:t xml:space="preserve"> new, bottom-up planning process, since much of the information we need is best known by local leaders and residents.” </w:t>
      </w:r>
    </w:p>
    <w:p w14:paraId="49A750A7" w14:textId="0F5B3A27" w:rsidR="00ED5585" w:rsidRPr="00BB1805" w:rsidRDefault="00ED5585" w:rsidP="00D67A95">
      <w:r>
        <w:rPr>
          <w:b/>
          <w:bCs/>
        </w:rPr>
        <w:t>About the Trinity Regional Flood Planning Group and the Flood Planning Process Statewide</w:t>
      </w:r>
    </w:p>
    <w:p w14:paraId="473CC12F" w14:textId="0B264AD1" w:rsidR="00BB1805" w:rsidRDefault="00ED5585" w:rsidP="00ED5585">
      <w:r>
        <w:t>The Trinity RFPG</w:t>
      </w:r>
      <w:r w:rsidRPr="00F67E8D">
        <w:t xml:space="preserve"> is among</w:t>
      </w:r>
      <w:r>
        <w:t xml:space="preserve"> </w:t>
      </w:r>
      <w:r w:rsidRPr="00F67E8D">
        <w:t>15 regional flood planning groups designated</w:t>
      </w:r>
      <w:r>
        <w:t xml:space="preserve"> in April 2020 </w:t>
      </w:r>
      <w:r w:rsidRPr="00F67E8D">
        <w:t>by the Texa</w:t>
      </w:r>
      <w:r>
        <w:t xml:space="preserve">s </w:t>
      </w:r>
      <w:r w:rsidRPr="00F67E8D">
        <w:t>Water Development Board</w:t>
      </w:r>
      <w:r>
        <w:t xml:space="preserve"> (TWDB), as a result of Senate Bill</w:t>
      </w:r>
      <w:r w:rsidR="004306F9">
        <w:t xml:space="preserve"> 8,</w:t>
      </w:r>
      <w:r>
        <w:t xml:space="preserve"> 86</w:t>
      </w:r>
      <w:r w:rsidRPr="00B24F44">
        <w:rPr>
          <w:vertAlign w:val="superscript"/>
        </w:rPr>
        <w:t>th</w:t>
      </w:r>
      <w:r>
        <w:t xml:space="preserve"> Texas Legislature, which established a </w:t>
      </w:r>
      <w:r w:rsidR="004306F9">
        <w:t xml:space="preserve">groundbreaking, </w:t>
      </w:r>
      <w:r>
        <w:t>new regional and state flood planning process for the state.</w:t>
      </w:r>
      <w:r w:rsidRPr="00F67E8D">
        <w:t xml:space="preserve"> </w:t>
      </w:r>
      <w:r w:rsidR="00407B56">
        <w:t>At the same time, t</w:t>
      </w:r>
      <w:r w:rsidR="00BB1805">
        <w:t xml:space="preserve">he Texas Legislature also </w:t>
      </w:r>
      <w:r w:rsidR="00BB1805" w:rsidRPr="00BB1805">
        <w:t>created a new flood financial assistance fund and charged the TWDB with administering the fund. The Flood Infrastructure Fund, approved by Texas voters in November 2019, will be used to finance flood-related projects.</w:t>
      </w:r>
    </w:p>
    <w:p w14:paraId="6241F836" w14:textId="04B01DF4" w:rsidR="00BB1805" w:rsidRDefault="00ED5585" w:rsidP="00ED5585">
      <w:r>
        <w:t xml:space="preserve">The </w:t>
      </w:r>
      <w:r w:rsidRPr="00F67E8D">
        <w:t>Trinity RFPG is</w:t>
      </w:r>
      <w:r>
        <w:t xml:space="preserve"> </w:t>
      </w:r>
      <w:r w:rsidRPr="00F67E8D">
        <w:t>responsible for creating its first Regional Flood Plan by January</w:t>
      </w:r>
      <w:r w:rsidR="00BB1805">
        <w:t xml:space="preserve"> 10,</w:t>
      </w:r>
      <w:r w:rsidRPr="00F67E8D">
        <w:t xml:space="preserve"> 2023</w:t>
      </w:r>
      <w:r>
        <w:t xml:space="preserve">. This plan will then </w:t>
      </w:r>
      <w:r w:rsidRPr="00F67E8D">
        <w:t xml:space="preserve">become part of Texas’ first-ever State Flood Plan </w:t>
      </w:r>
      <w:r w:rsidR="00BB1805">
        <w:t>by September 1,</w:t>
      </w:r>
      <w:r w:rsidRPr="00F67E8D">
        <w:t xml:space="preserve"> 2024.</w:t>
      </w:r>
      <w:r>
        <w:t xml:space="preserve"> </w:t>
      </w:r>
      <w:r w:rsidR="00407B56">
        <w:t>After this first round of flood planning</w:t>
      </w:r>
      <w:r w:rsidR="00BB1805">
        <w:t xml:space="preserve">, </w:t>
      </w:r>
      <w:r w:rsidR="004306F9">
        <w:t xml:space="preserve">each of the </w:t>
      </w:r>
      <w:r w:rsidR="00BB1805" w:rsidRPr="00BB1805">
        <w:t xml:space="preserve">regional flood planning groups </w:t>
      </w:r>
      <w:r w:rsidR="00070D12">
        <w:t xml:space="preserve">will </w:t>
      </w:r>
      <w:r w:rsidR="00BB1805">
        <w:t xml:space="preserve">update </w:t>
      </w:r>
      <w:r w:rsidR="00070D12">
        <w:t xml:space="preserve">their plans </w:t>
      </w:r>
      <w:r w:rsidR="00BB1805">
        <w:t>every five years.</w:t>
      </w:r>
    </w:p>
    <w:p w14:paraId="23E66200" w14:textId="1ADAFAC1" w:rsidR="00ED5585" w:rsidRDefault="00ED5585" w:rsidP="00ED5585">
      <w:r>
        <w:t xml:space="preserve">The initial members of the Trinity RFPG were designated by the TWDB </w:t>
      </w:r>
      <w:r w:rsidR="00BB1805">
        <w:t>last year</w:t>
      </w:r>
      <w:r w:rsidR="004306F9">
        <w:t>. T</w:t>
      </w:r>
      <w:r w:rsidR="00BB1805">
        <w:t xml:space="preserve">he Planning Group’s membership includes </w:t>
      </w:r>
      <w:r w:rsidR="00BB1805" w:rsidRPr="00BB1805">
        <w:t>at least one voting member from each of the following interest categories: the public, counties, municipalities, industry, agriculture, environment, small business, electric-generating utilities, river authorities, water districts, water utilities and flood districts</w:t>
      </w:r>
      <w:r w:rsidR="00BB1805">
        <w:t>.</w:t>
      </w:r>
      <w:r w:rsidR="0019285E">
        <w:t xml:space="preserve"> In April 2021, the Trinity RFPG engaged a</w:t>
      </w:r>
      <w:r w:rsidR="00407B56">
        <w:t xml:space="preserve"> technical</w:t>
      </w:r>
      <w:r w:rsidR="0019285E">
        <w:t xml:space="preserve"> consultant team led by Halff Associates </w:t>
      </w:r>
      <w:r w:rsidR="00407B56">
        <w:t>to support its planning effort.</w:t>
      </w:r>
    </w:p>
    <w:p w14:paraId="284A7674" w14:textId="5835EA27" w:rsidR="00ED5585" w:rsidRDefault="00ED5585" w:rsidP="00D67A95">
      <w:r>
        <w:t>The Trinity RFPG’s planning region (</w:t>
      </w:r>
      <w:r w:rsidR="00B24F44">
        <w:t>Trinity River Basin</w:t>
      </w:r>
      <w:r w:rsidR="00407B56">
        <w:t>, or Region 3</w:t>
      </w:r>
      <w:r>
        <w:t>)</w:t>
      </w:r>
      <w:r w:rsidR="00B24F44">
        <w:t xml:space="preserve"> </w:t>
      </w:r>
      <w:r w:rsidR="004609D0">
        <w:t xml:space="preserve">has an estimated population of almost 8 million and </w:t>
      </w:r>
      <w:r w:rsidR="00B24F44">
        <w:t>spans</w:t>
      </w:r>
      <w:r w:rsidR="00B24F44" w:rsidRPr="00F67E8D">
        <w:t xml:space="preserve"> a</w:t>
      </w:r>
      <w:r>
        <w:t xml:space="preserve"> nearly 18,000-square-mile,</w:t>
      </w:r>
      <w:r w:rsidR="00B24F44" w:rsidRPr="00F67E8D">
        <w:t xml:space="preserve"> </w:t>
      </w:r>
      <w:r w:rsidR="00B24F44">
        <w:t xml:space="preserve">38-county </w:t>
      </w:r>
      <w:r w:rsidR="00B24F44" w:rsidRPr="00F67E8D">
        <w:t>region from Cooke County in</w:t>
      </w:r>
      <w:r w:rsidR="00B24F44">
        <w:t xml:space="preserve"> </w:t>
      </w:r>
      <w:r w:rsidR="00B24F44" w:rsidRPr="00F67E8D">
        <w:t>the north to Chambers County on the Gulf Coast</w:t>
      </w:r>
      <w:r>
        <w:t xml:space="preserve">. </w:t>
      </w:r>
    </w:p>
    <w:p w14:paraId="41545F96" w14:textId="3AACF72D" w:rsidR="00ED5585" w:rsidRDefault="00ED5585" w:rsidP="00D67A95">
      <w:r>
        <w:t xml:space="preserve">For more information, visit the Trinity RFPG website at </w:t>
      </w:r>
      <w:hyperlink r:id="rId12" w:history="1">
        <w:r w:rsidRPr="00C25BB0">
          <w:rPr>
            <w:rStyle w:val="Hyperlink"/>
          </w:rPr>
          <w:t>www.trinityrfpg.org</w:t>
        </w:r>
      </w:hyperlink>
      <w:r>
        <w:t xml:space="preserve">, follow </w:t>
      </w:r>
      <w:r w:rsidR="00BB1805">
        <w:t>the group</w:t>
      </w:r>
      <w:r>
        <w:t xml:space="preserve"> on Twitter </w:t>
      </w:r>
      <w:hyperlink r:id="rId13" w:history="1">
        <w:r w:rsidRPr="00C25BB0">
          <w:rPr>
            <w:rStyle w:val="Hyperlink"/>
          </w:rPr>
          <w:t>https://twitter.com/TrinityRFPG</w:t>
        </w:r>
      </w:hyperlink>
      <w:r>
        <w:t xml:space="preserve"> or email the group </w:t>
      </w:r>
      <w:r w:rsidR="00BB1805">
        <w:t xml:space="preserve">via </w:t>
      </w:r>
      <w:hyperlink r:id="rId14" w:history="1">
        <w:r w:rsidR="00BB1805" w:rsidRPr="00C25BB0">
          <w:rPr>
            <w:rStyle w:val="Hyperlink"/>
          </w:rPr>
          <w:t>info@trinityrfpg.org</w:t>
        </w:r>
      </w:hyperlink>
      <w:r>
        <w:t>.</w:t>
      </w:r>
    </w:p>
    <w:p w14:paraId="333F67A9" w14:textId="7D580CC0" w:rsidR="00BB1805" w:rsidRDefault="00BB1805" w:rsidP="00BB1805">
      <w:pPr>
        <w:jc w:val="center"/>
      </w:pPr>
      <w:r>
        <w:t>###</w:t>
      </w:r>
    </w:p>
    <w:sectPr w:rsidR="00BB1805" w:rsidSect="004609D0">
      <w:headerReference w:type="first" r:id="rId15"/>
      <w:pgSz w:w="12240" w:h="15840"/>
      <w:pgMar w:top="1440" w:right="1440" w:bottom="117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E38ADB" w14:textId="77777777" w:rsidR="00BA640A" w:rsidRDefault="00BA640A" w:rsidP="00D67A95">
      <w:pPr>
        <w:spacing w:after="0" w:line="240" w:lineRule="auto"/>
      </w:pPr>
      <w:r>
        <w:separator/>
      </w:r>
    </w:p>
  </w:endnote>
  <w:endnote w:type="continuationSeparator" w:id="0">
    <w:p w14:paraId="2884E067" w14:textId="77777777" w:rsidR="00BA640A" w:rsidRDefault="00BA640A" w:rsidP="00D67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973BF4" w14:textId="77777777" w:rsidR="00BA640A" w:rsidRDefault="00BA640A" w:rsidP="00D67A95">
      <w:pPr>
        <w:spacing w:after="0" w:line="240" w:lineRule="auto"/>
      </w:pPr>
      <w:r>
        <w:separator/>
      </w:r>
    </w:p>
  </w:footnote>
  <w:footnote w:type="continuationSeparator" w:id="0">
    <w:p w14:paraId="24E1EEF7" w14:textId="77777777" w:rsidR="00BA640A" w:rsidRDefault="00BA640A" w:rsidP="00D67A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B32841" w14:textId="2BB16107" w:rsidR="00D67A95" w:rsidRDefault="00D67A95" w:rsidP="00D67A95">
    <w:pPr>
      <w:pStyle w:val="Header"/>
      <w:jc w:val="center"/>
    </w:pPr>
    <w:r>
      <w:rPr>
        <w:noProof/>
      </w:rPr>
      <w:drawing>
        <wp:inline distT="0" distB="0" distL="0" distR="0" wp14:anchorId="1FBA340D" wp14:editId="0A564C14">
          <wp:extent cx="3014345" cy="7468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31791" cy="751190"/>
                  </a:xfrm>
                  <a:prstGeom prst="rect">
                    <a:avLst/>
                  </a:prstGeom>
                  <a:noFill/>
                </pic:spPr>
              </pic:pic>
            </a:graphicData>
          </a:graphic>
        </wp:inline>
      </w:drawing>
    </w:r>
  </w:p>
  <w:p w14:paraId="4EE40124" w14:textId="77777777" w:rsidR="00D67A95" w:rsidRDefault="00D67A95" w:rsidP="00D67A9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2B2205"/>
    <w:multiLevelType w:val="hybridMultilevel"/>
    <w:tmpl w:val="3E8A83D6"/>
    <w:lvl w:ilvl="0" w:tplc="AA24B09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E6D1922"/>
    <w:multiLevelType w:val="hybridMultilevel"/>
    <w:tmpl w:val="DD582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MTQxszCyMDQ1NDFR0lEKTi0uzszPAykwqQUAR23NsSwAAAA="/>
  </w:docVars>
  <w:rsids>
    <w:rsidRoot w:val="006E7E30"/>
    <w:rsid w:val="000042F4"/>
    <w:rsid w:val="00010AC5"/>
    <w:rsid w:val="00070D12"/>
    <w:rsid w:val="000A4C15"/>
    <w:rsid w:val="0019285E"/>
    <w:rsid w:val="001A2F65"/>
    <w:rsid w:val="00235309"/>
    <w:rsid w:val="00262412"/>
    <w:rsid w:val="0028493F"/>
    <w:rsid w:val="002A0E53"/>
    <w:rsid w:val="00392B98"/>
    <w:rsid w:val="003C61AB"/>
    <w:rsid w:val="00407B56"/>
    <w:rsid w:val="004306F9"/>
    <w:rsid w:val="004609D0"/>
    <w:rsid w:val="00464408"/>
    <w:rsid w:val="004C3DF5"/>
    <w:rsid w:val="004E6E7F"/>
    <w:rsid w:val="00570420"/>
    <w:rsid w:val="006058DF"/>
    <w:rsid w:val="006A7559"/>
    <w:rsid w:val="006E7E30"/>
    <w:rsid w:val="00707A75"/>
    <w:rsid w:val="007C360D"/>
    <w:rsid w:val="007C54F2"/>
    <w:rsid w:val="00843E8F"/>
    <w:rsid w:val="008472F7"/>
    <w:rsid w:val="008C298B"/>
    <w:rsid w:val="008C5B01"/>
    <w:rsid w:val="008E773F"/>
    <w:rsid w:val="00906F97"/>
    <w:rsid w:val="00962FB2"/>
    <w:rsid w:val="009900D7"/>
    <w:rsid w:val="009D35BD"/>
    <w:rsid w:val="00B06E7C"/>
    <w:rsid w:val="00B24F44"/>
    <w:rsid w:val="00BA640A"/>
    <w:rsid w:val="00BB1805"/>
    <w:rsid w:val="00BE1BF8"/>
    <w:rsid w:val="00C401E4"/>
    <w:rsid w:val="00D63D6D"/>
    <w:rsid w:val="00D67A95"/>
    <w:rsid w:val="00DB70DA"/>
    <w:rsid w:val="00DC020D"/>
    <w:rsid w:val="00DF6BE3"/>
    <w:rsid w:val="00E8482C"/>
    <w:rsid w:val="00ED5585"/>
    <w:rsid w:val="00F10002"/>
    <w:rsid w:val="00F67E8D"/>
    <w:rsid w:val="00F73287"/>
    <w:rsid w:val="00FB26B4"/>
    <w:rsid w:val="00FF1D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864C09"/>
  <w15:chartTrackingRefBased/>
  <w15:docId w15:val="{E4E6028E-1454-41A0-ACA8-D60B864B1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E7E3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E7E30"/>
    <w:rPr>
      <w:color w:val="0000FF"/>
      <w:u w:val="single"/>
    </w:rPr>
  </w:style>
  <w:style w:type="character" w:customStyle="1" w:styleId="UnresolvedMention1">
    <w:name w:val="Unresolved Mention1"/>
    <w:basedOn w:val="DefaultParagraphFont"/>
    <w:uiPriority w:val="99"/>
    <w:semiHidden/>
    <w:unhideWhenUsed/>
    <w:rsid w:val="00FF1D58"/>
    <w:rPr>
      <w:color w:val="605E5C"/>
      <w:shd w:val="clear" w:color="auto" w:fill="E1DFDD"/>
    </w:rPr>
  </w:style>
  <w:style w:type="character" w:styleId="Strong">
    <w:name w:val="Strong"/>
    <w:basedOn w:val="DefaultParagraphFont"/>
    <w:uiPriority w:val="22"/>
    <w:qFormat/>
    <w:rsid w:val="000A4C15"/>
    <w:rPr>
      <w:b/>
      <w:bCs/>
    </w:rPr>
  </w:style>
  <w:style w:type="paragraph" w:styleId="Header">
    <w:name w:val="header"/>
    <w:basedOn w:val="Normal"/>
    <w:link w:val="HeaderChar"/>
    <w:uiPriority w:val="99"/>
    <w:unhideWhenUsed/>
    <w:rsid w:val="00D67A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7A95"/>
  </w:style>
  <w:style w:type="paragraph" w:styleId="Footer">
    <w:name w:val="footer"/>
    <w:basedOn w:val="Normal"/>
    <w:link w:val="FooterChar"/>
    <w:uiPriority w:val="99"/>
    <w:unhideWhenUsed/>
    <w:rsid w:val="00D67A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7A95"/>
  </w:style>
  <w:style w:type="paragraph" w:styleId="ListParagraph">
    <w:name w:val="List Paragraph"/>
    <w:basedOn w:val="Normal"/>
    <w:uiPriority w:val="34"/>
    <w:qFormat/>
    <w:rsid w:val="004C3DF5"/>
    <w:pPr>
      <w:ind w:left="720"/>
      <w:contextualSpacing/>
    </w:pPr>
  </w:style>
  <w:style w:type="character" w:styleId="CommentReference">
    <w:name w:val="annotation reference"/>
    <w:basedOn w:val="DefaultParagraphFont"/>
    <w:uiPriority w:val="99"/>
    <w:semiHidden/>
    <w:unhideWhenUsed/>
    <w:rsid w:val="00464408"/>
    <w:rPr>
      <w:sz w:val="16"/>
      <w:szCs w:val="16"/>
    </w:rPr>
  </w:style>
  <w:style w:type="paragraph" w:styleId="CommentText">
    <w:name w:val="annotation text"/>
    <w:basedOn w:val="Normal"/>
    <w:link w:val="CommentTextChar"/>
    <w:uiPriority w:val="99"/>
    <w:semiHidden/>
    <w:unhideWhenUsed/>
    <w:rsid w:val="00464408"/>
    <w:pPr>
      <w:spacing w:line="240" w:lineRule="auto"/>
    </w:pPr>
    <w:rPr>
      <w:sz w:val="20"/>
      <w:szCs w:val="20"/>
    </w:rPr>
  </w:style>
  <w:style w:type="character" w:customStyle="1" w:styleId="CommentTextChar">
    <w:name w:val="Comment Text Char"/>
    <w:basedOn w:val="DefaultParagraphFont"/>
    <w:link w:val="CommentText"/>
    <w:uiPriority w:val="99"/>
    <w:semiHidden/>
    <w:rsid w:val="00464408"/>
    <w:rPr>
      <w:sz w:val="20"/>
      <w:szCs w:val="20"/>
    </w:rPr>
  </w:style>
  <w:style w:type="paragraph" w:styleId="CommentSubject">
    <w:name w:val="annotation subject"/>
    <w:basedOn w:val="CommentText"/>
    <w:next w:val="CommentText"/>
    <w:link w:val="CommentSubjectChar"/>
    <w:uiPriority w:val="99"/>
    <w:semiHidden/>
    <w:unhideWhenUsed/>
    <w:rsid w:val="00464408"/>
    <w:rPr>
      <w:b/>
      <w:bCs/>
    </w:rPr>
  </w:style>
  <w:style w:type="character" w:customStyle="1" w:styleId="CommentSubjectChar">
    <w:name w:val="Comment Subject Char"/>
    <w:basedOn w:val="CommentTextChar"/>
    <w:link w:val="CommentSubject"/>
    <w:uiPriority w:val="99"/>
    <w:semiHidden/>
    <w:rsid w:val="0046440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391213">
      <w:bodyDiv w:val="1"/>
      <w:marLeft w:val="0"/>
      <w:marRight w:val="0"/>
      <w:marTop w:val="0"/>
      <w:marBottom w:val="0"/>
      <w:divBdr>
        <w:top w:val="none" w:sz="0" w:space="0" w:color="auto"/>
        <w:left w:val="none" w:sz="0" w:space="0" w:color="auto"/>
        <w:bottom w:val="none" w:sz="0" w:space="0" w:color="auto"/>
        <w:right w:val="none" w:sz="0" w:space="0" w:color="auto"/>
      </w:divBdr>
    </w:div>
    <w:div w:id="685715320">
      <w:bodyDiv w:val="1"/>
      <w:marLeft w:val="0"/>
      <w:marRight w:val="0"/>
      <w:marTop w:val="0"/>
      <w:marBottom w:val="0"/>
      <w:divBdr>
        <w:top w:val="none" w:sz="0" w:space="0" w:color="auto"/>
        <w:left w:val="none" w:sz="0" w:space="0" w:color="auto"/>
        <w:bottom w:val="none" w:sz="0" w:space="0" w:color="auto"/>
        <w:right w:val="none" w:sz="0" w:space="0" w:color="auto"/>
      </w:divBdr>
    </w:div>
    <w:div w:id="1229269696">
      <w:bodyDiv w:val="1"/>
      <w:marLeft w:val="0"/>
      <w:marRight w:val="0"/>
      <w:marTop w:val="0"/>
      <w:marBottom w:val="0"/>
      <w:divBdr>
        <w:top w:val="none" w:sz="0" w:space="0" w:color="auto"/>
        <w:left w:val="none" w:sz="0" w:space="0" w:color="auto"/>
        <w:bottom w:val="none" w:sz="0" w:space="0" w:color="auto"/>
        <w:right w:val="none" w:sz="0" w:space="0" w:color="auto"/>
      </w:divBdr>
    </w:div>
    <w:div w:id="1859344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inityrfpg.org/public-comment/" TargetMode="External"/><Relationship Id="rId13" Type="http://schemas.openxmlformats.org/officeDocument/2006/relationships/hyperlink" Target="https://twitter.com/TrinityRFPG" TargetMode="External"/><Relationship Id="rId3" Type="http://schemas.openxmlformats.org/officeDocument/2006/relationships/settings" Target="settings.xml"/><Relationship Id="rId7" Type="http://schemas.openxmlformats.org/officeDocument/2006/relationships/hyperlink" Target="mailto:reyne@cookseypr.com" TargetMode="External"/><Relationship Id="rId12" Type="http://schemas.openxmlformats.org/officeDocument/2006/relationships/hyperlink" Target="http://www.trinityrfpg.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nfo@trinityrfpg.org"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trinityrfpg.org" TargetMode="External"/><Relationship Id="rId4" Type="http://schemas.openxmlformats.org/officeDocument/2006/relationships/webSettings" Target="webSettings.xml"/><Relationship Id="rId9" Type="http://schemas.openxmlformats.org/officeDocument/2006/relationships/hyperlink" Target="https://trinity.halff.com" TargetMode="External"/><Relationship Id="rId14" Type="http://schemas.openxmlformats.org/officeDocument/2006/relationships/hyperlink" Target="mailto:info@trinityrfpg.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25</Words>
  <Characters>470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ne Telles</dc:creator>
  <cp:keywords/>
  <dc:description/>
  <cp:lastModifiedBy>Colby Walton</cp:lastModifiedBy>
  <cp:revision>3</cp:revision>
  <dcterms:created xsi:type="dcterms:W3CDTF">2021-07-14T22:26:00Z</dcterms:created>
  <dcterms:modified xsi:type="dcterms:W3CDTF">2021-07-14T22:26:00Z</dcterms:modified>
</cp:coreProperties>
</file>